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07BA91D4" w:rsidR="00310CE5" w:rsidRPr="000D5C4E" w:rsidRDefault="000D5C4E" w:rsidP="00310CE5">
      <w:pPr>
        <w:jc w:val="center"/>
        <w:rPr>
          <w:b/>
          <w:bCs/>
          <w:sz w:val="32"/>
          <w:szCs w:val="32"/>
        </w:rPr>
      </w:pPr>
      <w:r w:rsidRPr="000D5C4E">
        <w:rPr>
          <w:b/>
          <w:bCs/>
          <w:sz w:val="32"/>
          <w:szCs w:val="32"/>
        </w:rPr>
        <w:t>(</w:t>
      </w:r>
      <w:r w:rsidR="00B53A93">
        <w:rPr>
          <w:b/>
          <w:bCs/>
          <w:sz w:val="32"/>
          <w:szCs w:val="32"/>
        </w:rPr>
        <w:t>Florid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115E076C" w:rsidR="00AF6A38" w:rsidRDefault="00B53A93" w:rsidP="00754613">
            <w:r>
              <w:t>Florid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A0EED" w14:textId="77777777" w:rsidR="00C4578A" w:rsidRDefault="00C457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2A846FE" w:rsidR="00CB37D9" w:rsidRPr="00C4578A" w:rsidRDefault="00CB37D9" w:rsidP="00C457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A6078" w14:textId="77777777" w:rsidR="00C4578A" w:rsidRDefault="00C457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B1C87" w14:textId="77777777" w:rsidR="00C4578A" w:rsidRDefault="00C457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8B5CF57" w:rsidR="00AD6FC0" w:rsidRPr="00C4578A" w:rsidRDefault="00AD6FC0" w:rsidP="00C457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6A384" w14:textId="77777777" w:rsidR="00C4578A" w:rsidRDefault="00C457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6496179">
    <w:abstractNumId w:val="0"/>
  </w:num>
  <w:num w:numId="2" w16cid:durableId="305625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53A93"/>
    <w:rsid w:val="00BC0F62"/>
    <w:rsid w:val="00C4578A"/>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4</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